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E22BD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212500" wp14:editId="5B95674F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320B454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78B2E3A3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01D3DE5A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3805D92B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5369227C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035CD40E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B3FCADF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79567FCF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6722E40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564FF13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E9A7416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36645752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212500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6320B454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78B2E3A3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01D3DE5A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3805D92B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5369227C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035CD40E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B3FCADF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79567FCF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6722E40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564FF13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E9A7416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36645752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79B79CAD" w14:textId="61B68A4E" w:rsidR="002B7F86" w:rsidRPr="005E343B" w:rsidRDefault="00DB2C08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IT Support</w:t>
      </w:r>
      <w:r w:rsidR="002B7F86" w:rsidRPr="005E343B"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 xml:space="preserve"> Analyst</w:t>
      </w:r>
    </w:p>
    <w:p w14:paraId="140287F8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026F6F5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31DCE1E2" w14:textId="77777777" w:rsidR="002B7F86" w:rsidRPr="00DB2C08" w:rsidRDefault="002B7F86" w:rsidP="00DB2C08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1D25C85" w14:textId="77777777" w:rsidR="002B7F86" w:rsidRPr="00DB2C08" w:rsidRDefault="002B7F86" w:rsidP="00DB2C08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E33FD61" w14:textId="77777777" w:rsidR="002B7F86" w:rsidRPr="00DB2C08" w:rsidRDefault="002B7F86" w:rsidP="00DB2C08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43E8A00" w14:textId="77777777" w:rsidR="00DB2C08" w:rsidRDefault="002B7F86" w:rsidP="00DB2C08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1765651" w14:textId="77777777" w:rsidR="00DB2C08" w:rsidRDefault="00DB2C08" w:rsidP="00DB2C08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writing this job application to be considered as the strong prospect for the available role of IT Support Analyst with your firm. I have a Bachelor's degree in Computer Science and a terrific experience in providing IT Support to the end-users; thus, I have a strong foundation of technical expertise to troubleshoot and fix IT-related issues. I am super confident that I am well-positioned to become your next IT Support Analyst. </w:t>
      </w:r>
    </w:p>
    <w:p w14:paraId="5418FD0D" w14:textId="7D2722FE" w:rsidR="00DB2C08" w:rsidRPr="00DB2C08" w:rsidRDefault="00DB2C08" w:rsidP="00DB2C08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Currently, I am serving as an IT Support Engineer in ABC Technologies offering my expertise in desktop and hardware support to a good </w:t>
      </w: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number</w:t>
      </w: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of clients. Please go through the below list of my job credentials to understand my role suitability:</w:t>
      </w:r>
    </w:p>
    <w:p w14:paraId="60B63586" w14:textId="6A823DD2" w:rsidR="00DB2C08" w:rsidRPr="00DB2C08" w:rsidRDefault="00DB2C08" w:rsidP="00DB2C08">
      <w:pPr>
        <w:pStyle w:val="ListParagraph"/>
        <w:numPr>
          <w:ilvl w:val="0"/>
          <w:numId w:val="12"/>
        </w:numPr>
        <w:spacing w:line="276" w:lineRule="auto"/>
        <w:ind w:left="426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vide technical assistance to the end-users.</w:t>
      </w:r>
    </w:p>
    <w:p w14:paraId="4930422D" w14:textId="77777777" w:rsidR="00DB2C08" w:rsidRPr="00DB2C08" w:rsidRDefault="00DB2C08" w:rsidP="00DB2C08">
      <w:pPr>
        <w:numPr>
          <w:ilvl w:val="0"/>
          <w:numId w:val="10"/>
        </w:numPr>
        <w:spacing w:line="276" w:lineRule="auto"/>
        <w:ind w:left="426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iagnose and resolve VPN connectivity issues.</w:t>
      </w:r>
    </w:p>
    <w:p w14:paraId="5B6792C9" w14:textId="07FB8F4E" w:rsidR="00DB2C08" w:rsidRPr="00DB2C08" w:rsidRDefault="00DB2C08" w:rsidP="00DB2C08">
      <w:pPr>
        <w:numPr>
          <w:ilvl w:val="0"/>
          <w:numId w:val="10"/>
        </w:numPr>
        <w:spacing w:line="276" w:lineRule="auto"/>
        <w:ind w:left="426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Negotiate and procure IT equipment from the </w:t>
      </w: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rd-party</w:t>
      </w: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vendors.</w:t>
      </w:r>
    </w:p>
    <w:p w14:paraId="2F770C13" w14:textId="77777777" w:rsidR="00DB2C08" w:rsidRPr="00DB2C08" w:rsidRDefault="00DB2C08" w:rsidP="00DB2C08">
      <w:pPr>
        <w:numPr>
          <w:ilvl w:val="0"/>
          <w:numId w:val="10"/>
        </w:numPr>
        <w:spacing w:line="276" w:lineRule="auto"/>
        <w:ind w:left="426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intain status of the support tickets.</w:t>
      </w:r>
    </w:p>
    <w:p w14:paraId="051713B1" w14:textId="77777777" w:rsidR="00DB2C08" w:rsidRPr="00DB2C08" w:rsidRDefault="00DB2C08" w:rsidP="00DB2C08">
      <w:pPr>
        <w:numPr>
          <w:ilvl w:val="0"/>
          <w:numId w:val="10"/>
        </w:numPr>
        <w:spacing w:line="276" w:lineRule="auto"/>
        <w:ind w:left="426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ort and prioritize the issues based upon the degree of urgency.</w:t>
      </w:r>
    </w:p>
    <w:p w14:paraId="615B1828" w14:textId="77777777" w:rsidR="00DB2C08" w:rsidRPr="00DB2C08" w:rsidRDefault="00DB2C08" w:rsidP="00DB2C08">
      <w:pPr>
        <w:numPr>
          <w:ilvl w:val="0"/>
          <w:numId w:val="10"/>
        </w:numPr>
        <w:spacing w:line="276" w:lineRule="auto"/>
        <w:ind w:left="426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 manuals for the company's employees.</w:t>
      </w:r>
    </w:p>
    <w:p w14:paraId="7EBAB2D5" w14:textId="77777777" w:rsidR="00DB2C08" w:rsidRPr="00DB2C08" w:rsidRDefault="00DB2C08" w:rsidP="00DB2C08">
      <w:pPr>
        <w:numPr>
          <w:ilvl w:val="0"/>
          <w:numId w:val="10"/>
        </w:numPr>
        <w:spacing w:line="276" w:lineRule="auto"/>
        <w:ind w:left="426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rain the new analysts.</w:t>
      </w:r>
    </w:p>
    <w:p w14:paraId="5B6BA2B1" w14:textId="77777777" w:rsidR="00DB2C08" w:rsidRPr="00DB2C08" w:rsidRDefault="00DB2C08" w:rsidP="00DB2C08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B4D5051" w14:textId="77777777" w:rsidR="00DB2C08" w:rsidRPr="00DB2C08" w:rsidRDefault="00DB2C08" w:rsidP="00DB2C08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splendid phone and email etiquette to address customer IT-related concerns timely. I have a unique blend of analytical thinking, excellent time-management, awesome deadline-orientation, and technical skills in hardware, software, and IT applications. It would be my pleasure to work with your IT trend-setter organization.</w:t>
      </w:r>
    </w:p>
    <w:p w14:paraId="700F2278" w14:textId="77777777" w:rsidR="00DB2C08" w:rsidRPr="00DB2C08" w:rsidRDefault="00DB2C08" w:rsidP="00DB2C08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FAA36C7" w14:textId="77777777" w:rsidR="00DB2C08" w:rsidRPr="00DB2C08" w:rsidRDefault="00DB2C08" w:rsidP="00DB2C08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reviewing my application. I am submitting my detailed resume to deliver added information about my educational qualifications and professional achievements and hoping to meet you in person and supplement more knowledge on my strengths.</w:t>
      </w:r>
    </w:p>
    <w:p w14:paraId="10043A66" w14:textId="77777777" w:rsidR="00DB2C08" w:rsidRPr="00DB2C08" w:rsidRDefault="00DB2C08" w:rsidP="00DB2C08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D41272F" w14:textId="77777777" w:rsidR="00DB2C08" w:rsidRPr="00DB2C08" w:rsidRDefault="00DB2C08" w:rsidP="00DB2C08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1788FE88" w14:textId="77777777" w:rsidR="00DB2C08" w:rsidRPr="00DB2C08" w:rsidRDefault="00DB2C08" w:rsidP="00DB2C08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B2C0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2F7D6F8" w14:textId="77777777" w:rsidR="00DF38A7" w:rsidRDefault="00BE1DBD" w:rsidP="00DB2C08">
      <w:pPr>
        <w:ind w:firstLine="0"/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DA93AA3" wp14:editId="303B3923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FEAC33" w14:textId="77777777"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0C927" w14:textId="77777777" w:rsidR="00532D64" w:rsidRDefault="00532D64" w:rsidP="001E7709">
      <w:r>
        <w:separator/>
      </w:r>
    </w:p>
  </w:endnote>
  <w:endnote w:type="continuationSeparator" w:id="0">
    <w:p w14:paraId="78187EAF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AFFD5" w14:textId="77777777" w:rsidR="00532D64" w:rsidRDefault="00532D64" w:rsidP="001E7709">
      <w:r>
        <w:separator/>
      </w:r>
    </w:p>
  </w:footnote>
  <w:footnote w:type="continuationSeparator" w:id="0">
    <w:p w14:paraId="1D80F4EA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8DF788F"/>
    <w:multiLevelType w:val="hybridMultilevel"/>
    <w:tmpl w:val="A440C9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602FA7"/>
    <w:multiLevelType w:val="multilevel"/>
    <w:tmpl w:val="8A64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CB119B"/>
    <w:multiLevelType w:val="hybridMultilevel"/>
    <w:tmpl w:val="46CC5F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9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B2C08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2B6D0737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3</Words>
  <Characters>166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947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Support Analyst Cover Letter Sample</dc:title>
  <dc:subject>Create your Cover Letter using Free IT Support Analyst Cover Letter Sample Template</dc:subject>
  <dc:creator>Qwikresume.com</dc:creator>
  <dcterms:created xsi:type="dcterms:W3CDTF">2021-12-03T13:03:00Z</dcterms:created>
  <dcterms:modified xsi:type="dcterms:W3CDTF">2021-12-03T13:03:00Z</dcterms:modified>
  <cp:category>IT</cp:category>
</cp:coreProperties>
</file>